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customXml/item3.xml" ContentType="application/xml"/>
  <Override PartName="/customXml/itemProps31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7B5642" w:rsidRDefault="0065760A">
      <w:pPr>
        <w:rPr>
          <w:sz w:val="16"/>
          <w:szCs w:val="16"/>
        </w:rPr>
      </w:pPr>
      <w:r w:rsidRPr="007B5642">
        <w:rPr>
          <w:noProof/>
          <w:sz w:val="16"/>
          <w:szCs w:val="16"/>
          <w:lang w:bidi="hr-HR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a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Pravokutnik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avni poveznik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avni poveznik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Ravni poveznik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avni poveznik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Ravni poveznik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Ravni poveznik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Ravni poveznik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avni poveznik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Pravokutnik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Pravokutnik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Pravokutnik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Pravokutnik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ravokutnik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Pravokutnik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Pravokutnik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Pravokutnik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Pravokutnik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avni poveznik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avni poveznik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Ravni poveznik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Ravni poveznik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Ravni poveznik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Ravni poveznik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Ravni poveznik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Ravni poveznik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Pravokutnik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Pravokutnik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Pravokutnik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Pravokutnik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Ravni poveznik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Ravni poveznik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Ravni poveznik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Ravni poveznik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Ravni poveznik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Ravni poveznik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Ravni poveznik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Pravokutnik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Pravokutnik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Pravokutnik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Ravni poveznik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Pravokutnik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Pravokutnik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Pravokutnik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Pravokutnik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Pravokutnik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Pravokutnik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Ravni poveznik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Ravni poveznik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Ravni poveznik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Ravni poveznik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Ravni poveznik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Ravni poveznik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Ravni poveznik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Ravni poveznik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Pravokutnik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Pravokutnik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Pravokutnik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Pravokutnik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a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">
                <v:rect id="Pravokutnik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Ravni poveznik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Ravni poveznik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Ravni poveznik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Ravni poveznik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Ravni poveznik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Ravni poveznik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Ravni poveznik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Ravni poveznik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Pravokutnik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Pravokutnik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Pravokutnik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Pravokutnik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Pravokutnik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Pravokutnik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Pravokutnik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Pravokutnik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Pravokutnik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avni poveznik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Ravni poveznik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Ravni poveznik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Ravni poveznik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Ravni poveznik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Ravni poveznik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Ravni poveznik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Ravni poveznik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Pravokutnik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Pravokutnik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Pravokutnik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Pravokutnik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Ravni poveznik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Ravni poveznik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Ravni poveznik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Ravni poveznik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Ravni poveznik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Ravni poveznik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Ravni poveznik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Pravokutnik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Pravokutnik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Pravokutnik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Ravni poveznik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Pravokutnik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Pravokutnik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Pravokutnik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Pravokutnik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Pravokutnik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Pravokutnik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avni poveznik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Ravni poveznik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Ravni poveznik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Ravni poveznik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Ravni poveznik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Ravni poveznik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Ravni poveznik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Ravni poveznik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Pravokutnik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Pravokutnik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Pravokutnik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Pravokutnik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Reetkatablic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lica rasporeda"/>
      </w:tblPr>
      <w:tblGrid>
        <w:gridCol w:w="2611"/>
        <w:gridCol w:w="5945"/>
        <w:gridCol w:w="2636"/>
      </w:tblGrid>
      <w:tr w:rsidR="009F61C3" w:rsidRPr="007B5642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7B5642" w:rsidRDefault="00000000" w:rsidP="007C7CFE">
            <w:pPr>
              <w:pStyle w:val="Naslov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7B5642">
                  <w:rPr>
                    <w:lang w:bidi="hr-HR"/>
                  </w:rPr>
                  <w:t>POSEBAN</w:t>
                </w:r>
              </w:sdtContent>
            </w:sdt>
          </w:p>
          <w:p w14:paraId="35ED43CB" w14:textId="6FDA9BF5" w:rsidR="009F61C3" w:rsidRPr="007B5642" w:rsidRDefault="00000000" w:rsidP="00113097">
            <w:pPr>
              <w:pStyle w:val="Naslov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7B5642">
                  <w:rPr>
                    <w:lang w:bidi="hr-HR"/>
                  </w:rPr>
                  <w:t>POKLON ZA VAS</w:t>
                </w:r>
              </w:sdtContent>
            </w:sdt>
          </w:p>
          <w:p w14:paraId="55E182A9" w14:textId="1B59172F" w:rsidR="009F61C3" w:rsidRPr="007B5642" w:rsidRDefault="00000000" w:rsidP="0089097D">
            <w:pPr>
              <w:pStyle w:val="Naslov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7B5642">
                  <w:rPr>
                    <w:lang w:bidi="hr-HR"/>
                  </w:rPr>
                  <w:t>Uz ovaj poklon bon ostvarujete</w:t>
                </w:r>
              </w:sdtContent>
            </w:sdt>
          </w:p>
        </w:tc>
      </w:tr>
      <w:tr w:rsidR="009F61C3" w:rsidRPr="007B5642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7B5642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0436DADD" w:rsidR="009F61C3" w:rsidRPr="007B5642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7B5642">
                  <w:rPr>
                    <w:noProof/>
                    <w:lang w:bidi="hr-HR"/>
                  </w:rPr>
                  <w:t xml:space="preserve">50 </w:t>
                </w:r>
                <w:r w:rsidR="007B5642" w:rsidRPr="007B5642">
                  <w:rPr>
                    <w:noProof/>
                    <w:lang w:bidi="hr-HR"/>
                  </w:rPr>
                  <w:t>kn</w:t>
                </w:r>
                <w:r w:rsidR="001111BE" w:rsidRPr="007B5642">
                  <w:rPr>
                    <w:noProof/>
                    <w:lang w:bidi="hr-HR"/>
                  </w:rPr>
                  <w:t xml:space="preserve"> </w:t>
                </w:r>
                <w:r w:rsidR="0053742D" w:rsidRPr="007B5642">
                  <w:rPr>
                    <w:noProof/>
                    <w:lang w:bidi="hr-HR"/>
                  </w:rPr>
                  <w:t>u</w:t>
                </w:r>
                <w:r w:rsidR="001111BE" w:rsidRPr="007B5642">
                  <w:rPr>
                    <w:noProof/>
                    <w:lang w:bidi="hr-HR"/>
                  </w:rPr>
                  <w:t xml:space="preserve"> pekarnici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7B5642" w:rsidRDefault="009F61C3" w:rsidP="00113097">
            <w:pPr>
              <w:rPr>
                <w:noProof/>
              </w:rPr>
            </w:pPr>
          </w:p>
        </w:tc>
      </w:tr>
      <w:tr w:rsidR="001111BE" w:rsidRPr="007B5642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7B564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7B564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7B5642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7B5642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7B5642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7B5642" w:rsidRDefault="00000000" w:rsidP="00113097">
            <w:pPr>
              <w:rPr>
                <w:noProof/>
              </w:rPr>
            </w:pPr>
            <w:sdt>
              <w:sdtPr>
                <w:rPr>
                  <w:rStyle w:val="Istaknuto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7B5642">
                  <w:rPr>
                    <w:rStyle w:val="Istaknuto"/>
                    <w:lang w:bidi="hr-HR"/>
                  </w:rPr>
                  <w:t>Prima:</w:t>
                </w:r>
              </w:sdtContent>
            </w:sdt>
            <w:r w:rsidR="001111BE" w:rsidRPr="007B5642">
              <w:rPr>
                <w:noProof/>
                <w:lang w:bidi="hr-HR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proofErr w:type="spellStart"/>
                <w:r w:rsidR="001111BE" w:rsidRPr="007B5642">
                  <w:rPr>
                    <w:lang w:bidi="hr-HR"/>
                  </w:rPr>
                  <w:t>Alexandria</w:t>
                </w:r>
                <w:proofErr w:type="spellEnd"/>
                <w:r w:rsidR="001111BE" w:rsidRPr="007B5642">
                  <w:rPr>
                    <w:lang w:bidi="hr-HR"/>
                  </w:rPr>
                  <w:t xml:space="preserve"> </w:t>
                </w:r>
                <w:proofErr w:type="spellStart"/>
                <w:r w:rsidR="001111BE" w:rsidRPr="007B5642">
                  <w:rPr>
                    <w:lang w:bidi="hr-HR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7B5642" w:rsidRDefault="001111BE" w:rsidP="00113097">
            <w:pPr>
              <w:rPr>
                <w:noProof/>
              </w:rPr>
            </w:pPr>
          </w:p>
        </w:tc>
      </w:tr>
      <w:tr w:rsidR="001111BE" w:rsidRPr="007B5642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7B564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7B564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7B5642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7B5642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7B5642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7B5642" w:rsidRDefault="00000000" w:rsidP="00113097">
            <w:pPr>
              <w:rPr>
                <w:noProof/>
              </w:rPr>
            </w:pPr>
            <w:sdt>
              <w:sdtPr>
                <w:rPr>
                  <w:rStyle w:val="Istaknuto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7B5642">
                  <w:rPr>
                    <w:rStyle w:val="Istaknuto"/>
                    <w:lang w:bidi="hr-HR"/>
                  </w:rPr>
                  <w:t>Poklanja:</w:t>
                </w:r>
              </w:sdtContent>
            </w:sdt>
            <w:r w:rsidR="001111BE" w:rsidRPr="007B5642">
              <w:rPr>
                <w:noProof/>
                <w:lang w:bidi="hr-HR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7B5642">
                  <w:rPr>
                    <w:lang w:bidi="hr-HR"/>
                  </w:rPr>
                  <w:t xml:space="preserve">Christophe </w:t>
                </w:r>
                <w:proofErr w:type="spellStart"/>
                <w:r w:rsidR="001111BE" w:rsidRPr="007B5642">
                  <w:rPr>
                    <w:lang w:bidi="hr-HR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7B5642" w:rsidRDefault="001111BE" w:rsidP="00113097">
            <w:pPr>
              <w:rPr>
                <w:noProof/>
              </w:rPr>
            </w:pPr>
          </w:p>
        </w:tc>
      </w:tr>
      <w:tr w:rsidR="001111BE" w:rsidRPr="007B5642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7B5642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7B5642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7B5642" w:rsidRDefault="001111BE" w:rsidP="00124389">
            <w:pPr>
              <w:rPr>
                <w:noProof/>
              </w:rPr>
            </w:pPr>
          </w:p>
        </w:tc>
      </w:tr>
      <w:tr w:rsidR="00113097" w:rsidRPr="007B5642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7B5642" w:rsidRDefault="00000000" w:rsidP="00124389">
            <w:pPr>
              <w:pStyle w:val="Naslov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7B5642">
                  <w:rPr>
                    <w:lang w:bidi="hr-HR"/>
                  </w:rPr>
                  <w:t>POSEBAN</w:t>
                </w:r>
              </w:sdtContent>
            </w:sdt>
          </w:p>
          <w:p w14:paraId="0149C56C" w14:textId="27C43FC3" w:rsidR="00113097" w:rsidRPr="007B5642" w:rsidRDefault="00000000" w:rsidP="00124389">
            <w:pPr>
              <w:pStyle w:val="Naslov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7B5642">
                  <w:rPr>
                    <w:lang w:bidi="hr-HR"/>
                  </w:rPr>
                  <w:t>POKLON ZA VAS</w:t>
                </w:r>
              </w:sdtContent>
            </w:sdt>
          </w:p>
          <w:p w14:paraId="06276986" w14:textId="77777777" w:rsidR="00113097" w:rsidRPr="007B5642" w:rsidRDefault="00000000" w:rsidP="0089097D">
            <w:pPr>
              <w:pStyle w:val="Naslov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7B5642">
                  <w:rPr>
                    <w:lang w:bidi="hr-HR"/>
                  </w:rPr>
                  <w:t>Uz ovaj poklon bon ostvarujete</w:t>
                </w:r>
              </w:sdtContent>
            </w:sdt>
          </w:p>
        </w:tc>
      </w:tr>
      <w:tr w:rsidR="00113097" w:rsidRPr="007B5642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7B5642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690445FC" w:rsidR="00113097" w:rsidRPr="007B5642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7B5642">
                  <w:rPr>
                    <w:noProof/>
                    <w:lang w:bidi="hr-HR"/>
                  </w:rPr>
                  <w:t xml:space="preserve">50 </w:t>
                </w:r>
                <w:r w:rsidR="007B5642" w:rsidRPr="007B5642">
                  <w:rPr>
                    <w:noProof/>
                    <w:lang w:bidi="hr-HR"/>
                  </w:rPr>
                  <w:t>kn</w:t>
                </w:r>
                <w:r w:rsidR="00113097" w:rsidRPr="007B5642">
                  <w:rPr>
                    <w:noProof/>
                    <w:lang w:bidi="hr-HR"/>
                  </w:rPr>
                  <w:t xml:space="preserve"> </w:t>
                </w:r>
                <w:r w:rsidR="0053742D" w:rsidRPr="007B5642">
                  <w:rPr>
                    <w:noProof/>
                    <w:lang w:bidi="hr-HR"/>
                  </w:rPr>
                  <w:t>u</w:t>
                </w:r>
                <w:r w:rsidR="00113097" w:rsidRPr="007B5642">
                  <w:rPr>
                    <w:noProof/>
                    <w:lang w:bidi="hr-HR"/>
                  </w:rPr>
                  <w:t xml:space="preserve"> pekarnici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7B5642" w:rsidRDefault="00113097" w:rsidP="00124389">
            <w:pPr>
              <w:rPr>
                <w:noProof/>
              </w:rPr>
            </w:pPr>
          </w:p>
        </w:tc>
      </w:tr>
      <w:tr w:rsidR="00113097" w:rsidRPr="007B5642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7B564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7B564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7B5642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7B5642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7B5642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7B5642" w:rsidRDefault="00000000" w:rsidP="00124389">
            <w:pPr>
              <w:rPr>
                <w:noProof/>
              </w:rPr>
            </w:pPr>
            <w:sdt>
              <w:sdtPr>
                <w:rPr>
                  <w:rStyle w:val="Istaknuto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7B5642">
                  <w:rPr>
                    <w:rStyle w:val="Istaknuto"/>
                    <w:lang w:bidi="hr-HR"/>
                  </w:rPr>
                  <w:t>Prima:</w:t>
                </w:r>
              </w:sdtContent>
            </w:sdt>
            <w:r w:rsidR="00113097" w:rsidRPr="007B5642">
              <w:rPr>
                <w:noProof/>
                <w:lang w:bidi="hr-HR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proofErr w:type="spellStart"/>
                <w:r w:rsidR="00113097" w:rsidRPr="007B5642">
                  <w:rPr>
                    <w:lang w:bidi="hr-HR"/>
                  </w:rPr>
                  <w:t>Alexandria</w:t>
                </w:r>
                <w:proofErr w:type="spellEnd"/>
                <w:r w:rsidR="00113097" w:rsidRPr="007B5642">
                  <w:rPr>
                    <w:lang w:bidi="hr-HR"/>
                  </w:rPr>
                  <w:t xml:space="preserve"> </w:t>
                </w:r>
                <w:proofErr w:type="spellStart"/>
                <w:r w:rsidR="00113097" w:rsidRPr="007B5642">
                  <w:rPr>
                    <w:lang w:bidi="hr-HR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7B5642" w:rsidRDefault="00113097" w:rsidP="00124389">
            <w:pPr>
              <w:rPr>
                <w:noProof/>
              </w:rPr>
            </w:pPr>
          </w:p>
        </w:tc>
      </w:tr>
      <w:tr w:rsidR="00113097" w:rsidRPr="007B5642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7B564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7B564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7B5642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7B5642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7B5642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7B5642" w:rsidRDefault="00000000" w:rsidP="00124389">
            <w:pPr>
              <w:rPr>
                <w:noProof/>
              </w:rPr>
            </w:pPr>
            <w:sdt>
              <w:sdtPr>
                <w:rPr>
                  <w:rStyle w:val="Istaknuto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7B5642">
                  <w:rPr>
                    <w:rStyle w:val="Istaknuto"/>
                    <w:lang w:bidi="hr-HR"/>
                  </w:rPr>
                  <w:t>Poklanja:</w:t>
                </w:r>
              </w:sdtContent>
            </w:sdt>
            <w:r w:rsidR="00113097" w:rsidRPr="007B5642">
              <w:rPr>
                <w:noProof/>
                <w:lang w:bidi="hr-HR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7B5642">
                  <w:rPr>
                    <w:lang w:bidi="hr-HR"/>
                  </w:rPr>
                  <w:t xml:space="preserve">Christophe </w:t>
                </w:r>
                <w:proofErr w:type="spellStart"/>
                <w:r w:rsidR="00113097" w:rsidRPr="007B5642">
                  <w:rPr>
                    <w:lang w:bidi="hr-HR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7B5642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7B5642" w:rsidRDefault="009F61C3"/>
    <w:sectPr w:rsidR="009F61C3" w:rsidRPr="007B5642" w:rsidSect="007B5642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EF0C1" w14:textId="77777777" w:rsidR="00411E7F" w:rsidRDefault="00411E7F" w:rsidP="009F61C3">
      <w:r>
        <w:separator/>
      </w:r>
    </w:p>
  </w:endnote>
  <w:endnote w:type="continuationSeparator" w:id="0">
    <w:p w14:paraId="5AABDC96" w14:textId="77777777" w:rsidR="00411E7F" w:rsidRDefault="00411E7F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17BC3" w14:textId="77777777" w:rsidR="00411E7F" w:rsidRDefault="00411E7F" w:rsidP="009F61C3">
      <w:r>
        <w:separator/>
      </w:r>
    </w:p>
  </w:footnote>
  <w:footnote w:type="continuationSeparator" w:id="0">
    <w:p w14:paraId="239603F4" w14:textId="77777777" w:rsidR="00411E7F" w:rsidRDefault="00411E7F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11E7F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B5642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1712A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hr-HR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Naslov1">
    <w:name w:val="heading 1"/>
    <w:basedOn w:val="Normal"/>
    <w:next w:val="Normal"/>
    <w:link w:val="Naslov1Char"/>
    <w:uiPriority w:val="9"/>
    <w:qFormat/>
    <w:rsid w:val="007B5642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0"/>
      <w:szCs w:val="96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Naslov4">
    <w:name w:val="heading 4"/>
    <w:basedOn w:val="Normal"/>
    <w:next w:val="Normal"/>
    <w:link w:val="Naslov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Stil1">
    <w:name w:val="Stil1"/>
    <w:basedOn w:val="Obinatablica"/>
    <w:uiPriority w:val="99"/>
    <w:rsid w:val="00592F4D"/>
    <w:rPr>
      <w:rFonts w:ascii="The Hand" w:hAnsi="The Hand"/>
      <w:b/>
    </w:rPr>
    <w:tblPr/>
  </w:style>
  <w:style w:type="table" w:styleId="Reetkatablice">
    <w:name w:val="Table Grid"/>
    <w:basedOn w:val="Obinatablica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2Char">
    <w:name w:val="Naslov 2 Char"/>
    <w:basedOn w:val="Zadanifontodlomka"/>
    <w:link w:val="Naslov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Naslov1Char">
    <w:name w:val="Naslov 1 Char"/>
    <w:basedOn w:val="Zadanifontodlomka"/>
    <w:link w:val="Naslov1"/>
    <w:uiPriority w:val="9"/>
    <w:rsid w:val="007B5642"/>
    <w:rPr>
      <w:rFonts w:asciiTheme="majorHAnsi" w:hAnsiTheme="majorHAnsi" w:cs="Times New Roman (Body CS)"/>
      <w:b/>
      <w:bCs/>
      <w:caps/>
      <w:spacing w:val="30"/>
      <w:sz w:val="90"/>
      <w:szCs w:val="96"/>
    </w:rPr>
  </w:style>
  <w:style w:type="character" w:customStyle="1" w:styleId="Naslov3Char">
    <w:name w:val="Naslov 3 Char"/>
    <w:basedOn w:val="Zadanifontodlomka"/>
    <w:link w:val="Naslov3"/>
    <w:uiPriority w:val="9"/>
    <w:rsid w:val="0089097D"/>
    <w:rPr>
      <w:b/>
      <w:bCs/>
      <w:noProof/>
      <w:sz w:val="32"/>
      <w:szCs w:val="32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C522E0"/>
    <w:rPr>
      <w:rFonts w:ascii="Cambria" w:hAnsi="Cambria"/>
      <w:color w:val="002F37"/>
    </w:rPr>
  </w:style>
  <w:style w:type="paragraph" w:styleId="Zaglavlje">
    <w:name w:val="header"/>
    <w:basedOn w:val="Normal"/>
    <w:link w:val="Zaglavlje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C522E0"/>
  </w:style>
  <w:style w:type="paragraph" w:styleId="Podnoje">
    <w:name w:val="footer"/>
    <w:basedOn w:val="Normal"/>
    <w:link w:val="Podnoje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C522E0"/>
  </w:style>
  <w:style w:type="character" w:styleId="Tekstrezerviranogmjesta">
    <w:name w:val="Placeholder Text"/>
    <w:basedOn w:val="Zadanifontodlomka"/>
    <w:uiPriority w:val="99"/>
    <w:semiHidden/>
    <w:rsid w:val="001111BE"/>
    <w:rPr>
      <w:color w:val="808080"/>
    </w:rPr>
  </w:style>
  <w:style w:type="character" w:styleId="Istaknuto">
    <w:name w:val="Emphasis"/>
    <w:basedOn w:val="Zadanifontodlomka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customXml" Target="/customXml/item3.xml" Id="rId3" /><Relationship Type="http://schemas.openxmlformats.org/officeDocument/2006/relationships/webSettings" Target="/word/webSettings.xml" Id="rId7" /><Relationship Type="http://schemas.openxmlformats.org/officeDocument/2006/relationships/theme" Target="/word/theme/theme11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.xml" Id="rId6" /><Relationship Type="http://schemas.openxmlformats.org/officeDocument/2006/relationships/glossaryDocument" Target="/word/glossary/document.xml" Id="rId11" /><Relationship Type="http://schemas.openxmlformats.org/officeDocument/2006/relationships/styles" Target="/word/styles2.xml" Id="rId5" /><Relationship Type="http://schemas.openxmlformats.org/officeDocument/2006/relationships/fontTable" Target="/word/fontTable2.xml" Id="rId10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8B5E8E" w:rsidP="008B5E8E">
          <w:pPr>
            <w:pStyle w:val="B3481A8F9D9A4FEC9F48306971BD088B1"/>
          </w:pPr>
          <w:r w:rsidRPr="007B5642">
            <w:rPr>
              <w:lang w:bidi="hr-HR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8B5E8E" w:rsidP="008B5E8E">
          <w:pPr>
            <w:pStyle w:val="4E5967A1A0FF46C4A20005D4C7874B491"/>
          </w:pPr>
          <w:r w:rsidRPr="007B5642">
            <w:rPr>
              <w:lang w:bidi="hr-HR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8B5E8E" w:rsidP="008B5E8E">
          <w:pPr>
            <w:pStyle w:val="68FFEE22FCAA4D899E9D6C4084E7F5BF1"/>
          </w:pPr>
          <w:r w:rsidRPr="007B5642">
            <w:rPr>
              <w:rStyle w:val="Istaknuto"/>
              <w:lang w:bidi="hr-HR"/>
            </w:rPr>
            <w:t>Prima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8B5E8E" w:rsidP="008B5E8E">
          <w:pPr>
            <w:pStyle w:val="74360EC232BA4512B4F061C15385B8351"/>
          </w:pPr>
          <w:r w:rsidRPr="007B5642">
            <w:rPr>
              <w:rStyle w:val="Istaknuto"/>
              <w:lang w:bidi="hr-HR"/>
            </w:rPr>
            <w:t>Poklanja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8B5E8E" w:rsidP="008B5E8E">
          <w:pPr>
            <w:pStyle w:val="3D6331F83E63437697EE51E856F706591"/>
          </w:pPr>
          <w:r w:rsidRPr="007B5642">
            <w:rPr>
              <w:lang w:bidi="hr-HR"/>
            </w:rPr>
            <w:t>POSEBAN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8B5E8E" w:rsidP="008B5E8E">
          <w:pPr>
            <w:pStyle w:val="8626F17859C944E88D6CC2A5877814511"/>
          </w:pPr>
          <w:r w:rsidRPr="007B5642">
            <w:rPr>
              <w:lang w:bidi="hr-HR"/>
            </w:rPr>
            <w:t>POKLON ZA VAS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8B5E8E" w:rsidP="008B5E8E">
          <w:pPr>
            <w:pStyle w:val="18E19C50845C406591D1E4783D3443B21"/>
          </w:pPr>
          <w:r w:rsidRPr="007B5642">
            <w:rPr>
              <w:lang w:bidi="hr-HR"/>
            </w:rPr>
            <w:t>Uz ovaj poklon bon ostvarujete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8B5E8E" w:rsidP="008B5E8E">
          <w:pPr>
            <w:pStyle w:val="D4F5F216E2DA4EC386FABF8B99F4E09E"/>
          </w:pPr>
          <w:r w:rsidRPr="007B5642">
            <w:rPr>
              <w:noProof/>
              <w:lang w:bidi="hr-HR"/>
            </w:rPr>
            <w:t xml:space="preserve">50 </w:t>
          </w:r>
          <w:r w:rsidRPr="007B5642">
            <w:rPr>
              <w:noProof/>
              <w:lang w:bidi="hr-HR"/>
            </w:rPr>
            <w:t>kn</w:t>
          </w:r>
          <w:r w:rsidRPr="007B5642">
            <w:rPr>
              <w:noProof/>
              <w:lang w:bidi="hr-HR"/>
            </w:rPr>
            <w:t xml:space="preserve"> u pekarnici Foxwood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8B5E8E" w:rsidP="008B5E8E">
          <w:pPr>
            <w:pStyle w:val="62E3136BE6B14E58B6DB0904018A80EF1"/>
          </w:pPr>
          <w:r w:rsidRPr="007B5642">
            <w:rPr>
              <w:lang w:bidi="hr-HR"/>
            </w:rPr>
            <w:t>POSEBAN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8B5E8E" w:rsidP="008B5E8E">
          <w:pPr>
            <w:pStyle w:val="C0C9EF9C157E44C790ED3FD7735EEDB61"/>
          </w:pPr>
          <w:r w:rsidRPr="007B5642">
            <w:rPr>
              <w:lang w:bidi="hr-HR"/>
            </w:rPr>
            <w:t>POKLON ZA VAS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8B5E8E" w:rsidP="008B5E8E">
          <w:pPr>
            <w:pStyle w:val="14EFE768AD3E4BF891DEDEF950B087361"/>
          </w:pPr>
          <w:r w:rsidRPr="007B5642">
            <w:rPr>
              <w:lang w:bidi="hr-HR"/>
            </w:rPr>
            <w:t>Uz ovaj poklon bon ostvarujete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8B5E8E" w:rsidP="008B5E8E">
          <w:pPr>
            <w:pStyle w:val="43D40489CB9B4F8FA4494AEDA3150F48"/>
          </w:pPr>
          <w:r w:rsidRPr="007B5642">
            <w:rPr>
              <w:noProof/>
              <w:lang w:bidi="hr-HR"/>
            </w:rPr>
            <w:t xml:space="preserve">50 </w:t>
          </w:r>
          <w:r w:rsidRPr="007B5642">
            <w:rPr>
              <w:noProof/>
              <w:lang w:bidi="hr-HR"/>
            </w:rPr>
            <w:t>kn</w:t>
          </w:r>
          <w:r w:rsidRPr="007B5642">
            <w:rPr>
              <w:noProof/>
              <w:lang w:bidi="hr-HR"/>
            </w:rPr>
            <w:t xml:space="preserve"> u pekarnici Foxwood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8B5E8E" w:rsidP="008B5E8E">
          <w:pPr>
            <w:pStyle w:val="C55534FB2E234094A55FB165493FCE9D"/>
          </w:pPr>
          <w:r w:rsidRPr="007B5642">
            <w:rPr>
              <w:rStyle w:val="Istaknuto"/>
              <w:lang w:bidi="hr-HR"/>
            </w:rPr>
            <w:t>Prima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8B5E8E" w:rsidP="008B5E8E">
          <w:pPr>
            <w:pStyle w:val="C6330265204449A2B96C973CACCC652B1"/>
          </w:pPr>
          <w:r w:rsidRPr="007B5642">
            <w:rPr>
              <w:lang w:bidi="hr-HR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8B5E8E" w:rsidP="008B5E8E">
          <w:pPr>
            <w:pStyle w:val="A075C4359FC94BCCAE3252570B6BB3D9"/>
          </w:pPr>
          <w:r w:rsidRPr="007B5642">
            <w:rPr>
              <w:rStyle w:val="Istaknuto"/>
              <w:lang w:bidi="hr-HR"/>
            </w:rPr>
            <w:t>Poklanja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8B5E8E" w:rsidP="008B5E8E">
          <w:pPr>
            <w:pStyle w:val="A7B73012CD9142B495B5CD11E47BF9421"/>
          </w:pPr>
          <w:r w:rsidRPr="007B5642">
            <w:rPr>
              <w:lang w:bidi="hr-HR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26823"/>
    <w:rsid w:val="001E36EF"/>
    <w:rsid w:val="002B47A6"/>
    <w:rsid w:val="0062370A"/>
    <w:rsid w:val="0067727E"/>
    <w:rsid w:val="00715714"/>
    <w:rsid w:val="008228D0"/>
    <w:rsid w:val="008B5E8E"/>
    <w:rsid w:val="0096745C"/>
    <w:rsid w:val="00993572"/>
    <w:rsid w:val="00A66E6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8B5E8E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Istaknuto">
    <w:name w:val="Emphasis"/>
    <w:basedOn w:val="Zadanifontodlomka"/>
    <w:uiPriority w:val="20"/>
    <w:qFormat/>
    <w:rsid w:val="008B5E8E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8B5E8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8B5E8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8B5E8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8B5E8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8B5E8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8B5E8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8B5E8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customXml/itemProps44.xml><?xml version="1.0" encoding="utf-8"?>
<ds:datastoreItem xmlns:ds="http://schemas.openxmlformats.org/officeDocument/2006/customXml" ds:itemID="{B344F17F-0CCE-493B-BC55-296E4DF30BD9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2</ap:Words>
  <ap:Characters>299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5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9:00Z</dcterms:created>
  <dcterms:modified xsi:type="dcterms:W3CDTF">2022-07-20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